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26DE4" w14:textId="184F5AD0" w:rsidR="001F5855" w:rsidRPr="0073026F" w:rsidRDefault="00B56238" w:rsidP="00C924BA">
      <w:pPr>
        <w:pStyle w:val="Heading1"/>
      </w:pPr>
      <w:r w:rsidRPr="0073026F">
        <w:t>CS 255 Business Requirements Document</w:t>
      </w:r>
      <w:r w:rsidR="008F277B">
        <w:t xml:space="preserve"> Template</w:t>
      </w:r>
    </w:p>
    <w:p w14:paraId="691D7D57" w14:textId="77777777" w:rsidR="0073026F" w:rsidRPr="00C924BA" w:rsidRDefault="0073026F" w:rsidP="00C924BA">
      <w:pPr>
        <w:suppressAutoHyphens/>
        <w:spacing w:after="0" w:line="240" w:lineRule="auto"/>
        <w:rPr>
          <w:rFonts w:ascii="Calibri" w:hAnsi="Calibri" w:cs="Calibri"/>
        </w:rPr>
      </w:pPr>
    </w:p>
    <w:p w14:paraId="5C11DE4D" w14:textId="77777777" w:rsidR="001F5855" w:rsidRPr="0073026F" w:rsidRDefault="00B56238" w:rsidP="009462E1">
      <w:pPr>
        <w:pStyle w:val="Heading2"/>
        <w:spacing w:after="240"/>
      </w:pPr>
      <w:r w:rsidRPr="0073026F">
        <w:t>System Components and Design</w:t>
      </w:r>
    </w:p>
    <w:p w14:paraId="348A0A56" w14:textId="77777777" w:rsidR="001F5855" w:rsidRPr="0073026F" w:rsidRDefault="00B56238" w:rsidP="00C924BA">
      <w:pPr>
        <w:pStyle w:val="Heading3"/>
        <w:keepNext w:val="0"/>
        <w:keepLines w:val="0"/>
        <w:suppressAutoHyphens/>
      </w:pPr>
      <w:r w:rsidRPr="0073026F">
        <w:t>Purpose</w:t>
      </w:r>
    </w:p>
    <w:p w14:paraId="5EBA3F94" w14:textId="4735A09D" w:rsidR="001F5855" w:rsidRDefault="00842B8E" w:rsidP="00C924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client is </w:t>
      </w:r>
      <w:proofErr w:type="spellStart"/>
      <w:r>
        <w:rPr>
          <w:rFonts w:ascii="Calibri" w:eastAsia="Calibri" w:hAnsi="Calibri" w:cs="Calibri"/>
          <w:color w:val="000000"/>
        </w:rPr>
        <w:t>DriverPass</w:t>
      </w:r>
      <w:proofErr w:type="spellEnd"/>
      <w:r>
        <w:rPr>
          <w:rFonts w:ascii="Calibri" w:eastAsia="Calibri" w:hAnsi="Calibri" w:cs="Calibri"/>
          <w:color w:val="000000"/>
        </w:rPr>
        <w:t>. They would like their system to train users for driving test with online classes, practice tests, and give the option for on-the-road training.</w:t>
      </w:r>
    </w:p>
    <w:p w14:paraId="74DA4574" w14:textId="77777777" w:rsidR="006B53D8" w:rsidRDefault="006B53D8" w:rsidP="006B53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rack who makes, deletes, or modifies a reservation</w:t>
      </w:r>
    </w:p>
    <w:p w14:paraId="74A75931" w14:textId="77777777" w:rsidR="006B53D8" w:rsidRDefault="006B53D8" w:rsidP="006B53D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ho users are paired with, times, and cars used</w:t>
      </w:r>
    </w:p>
    <w:p w14:paraId="531595ED" w14:textId="77777777" w:rsidR="006B53D8" w:rsidRPr="004D28C8" w:rsidRDefault="006B53D8" w:rsidP="006B53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Gather information for registration and password reset ability</w:t>
      </w:r>
    </w:p>
    <w:p w14:paraId="20E19487" w14:textId="77777777" w:rsidR="006B53D8" w:rsidRDefault="006B53D8" w:rsidP="006B53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will need to access data from anywhere at any time, both on and offline.</w:t>
      </w:r>
    </w:p>
    <w:p w14:paraId="090BC268" w14:textId="77777777" w:rsidR="006B53D8" w:rsidRDefault="006B53D8" w:rsidP="006B53D8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wnload some reports and information while online to take it offline</w:t>
      </w:r>
    </w:p>
    <w:p w14:paraId="2A25F8FE" w14:textId="2E6C525E" w:rsidR="001F5855" w:rsidRDefault="006B53D8" w:rsidP="009E264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ustomers make reservations online or over-the-phone/in person</w:t>
      </w:r>
    </w:p>
    <w:p w14:paraId="0CA0BD23" w14:textId="63A95B32" w:rsidR="003466CE" w:rsidRDefault="003466CE" w:rsidP="009E264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ccurate and up-to-date DMV information and get notification for changes</w:t>
      </w:r>
    </w:p>
    <w:p w14:paraId="731C8AF7" w14:textId="5F6BD40E" w:rsidR="003466CE" w:rsidRDefault="003466CE" w:rsidP="009E264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un on the cloud</w:t>
      </w:r>
    </w:p>
    <w:p w14:paraId="245125D6" w14:textId="77777777" w:rsidR="009E2645" w:rsidRPr="009E2645" w:rsidRDefault="009E2645" w:rsidP="009E2645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</w:p>
    <w:p w14:paraId="0DCE038A" w14:textId="77777777" w:rsidR="001F5855" w:rsidRPr="0073026F" w:rsidRDefault="00B56238" w:rsidP="00C924BA">
      <w:pPr>
        <w:pStyle w:val="Heading3"/>
        <w:keepNext w:val="0"/>
        <w:keepLines w:val="0"/>
        <w:suppressAutoHyphens/>
      </w:pPr>
      <w:r w:rsidRPr="0073026F">
        <w:t>System Background</w:t>
      </w:r>
    </w:p>
    <w:p w14:paraId="18007A92" w14:textId="1F50BAA9" w:rsidR="00E358DC" w:rsidRDefault="00842B8E" w:rsidP="00E358D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DriverPass</w:t>
      </w:r>
      <w:proofErr w:type="spellEnd"/>
      <w:r>
        <w:rPr>
          <w:rFonts w:ascii="Calibri" w:eastAsia="Calibri" w:hAnsi="Calibri" w:cs="Calibri"/>
          <w:color w:val="000000"/>
        </w:rPr>
        <w:t xml:space="preserve"> has identified a void in the market relating to training students in preparation for their driving test at the local DMV</w:t>
      </w:r>
    </w:p>
    <w:p w14:paraId="7715AA8D" w14:textId="5D867B28" w:rsidR="00842B8E" w:rsidRDefault="00842B8E" w:rsidP="00842B8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ant better driver training</w:t>
      </w:r>
    </w:p>
    <w:p w14:paraId="0B2F97B5" w14:textId="49D7B6EF" w:rsidR="00842B8E" w:rsidRDefault="00842B8E" w:rsidP="00842B8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any students failing</w:t>
      </w:r>
    </w:p>
    <w:p w14:paraId="7391CB22" w14:textId="28B40B22" w:rsidR="00BB045E" w:rsidRDefault="00E66598" w:rsidP="00BB045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ir solution is to provide training to users in three different packages for their users to buy</w:t>
      </w:r>
    </w:p>
    <w:p w14:paraId="1E1BD1DF" w14:textId="457260D0" w:rsidR="00E66598" w:rsidRDefault="00E66598" w:rsidP="00E6659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se packages include driving lessons, in-person lectures, and access to the online courses with the different packages</w:t>
      </w:r>
    </w:p>
    <w:p w14:paraId="4FF8E686" w14:textId="7EDE62C7" w:rsidR="008A110A" w:rsidRDefault="008A110A" w:rsidP="008A110A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Users should be able to </w:t>
      </w:r>
      <w:r w:rsidR="009954C6">
        <w:rPr>
          <w:rFonts w:ascii="Calibri" w:eastAsia="Calibri" w:hAnsi="Calibri" w:cs="Calibri"/>
          <w:color w:val="000000"/>
        </w:rPr>
        <w:t>take online courses and practice tests along with appointments for on-the-road training</w:t>
      </w:r>
    </w:p>
    <w:p w14:paraId="656AE204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506DAF62" w14:textId="77777777" w:rsidR="001F5855" w:rsidRPr="0073026F" w:rsidRDefault="00B56238" w:rsidP="00C924BA">
      <w:pPr>
        <w:pStyle w:val="Heading3"/>
        <w:keepNext w:val="0"/>
        <w:keepLines w:val="0"/>
        <w:suppressAutoHyphens/>
      </w:pPr>
      <w:r w:rsidRPr="0073026F">
        <w:t>Objectives and Goals</w:t>
      </w:r>
    </w:p>
    <w:p w14:paraId="25F905BA" w14:textId="6618CB44" w:rsidR="006B53D8" w:rsidRDefault="003466CE" w:rsidP="006B53D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Offline capabilities</w:t>
      </w:r>
    </w:p>
    <w:p w14:paraId="603AE052" w14:textId="481688FB" w:rsidR="006B644F" w:rsidRDefault="006B644F" w:rsidP="006B644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wnloading reports and information for working at home</w:t>
      </w:r>
    </w:p>
    <w:p w14:paraId="3525A2E4" w14:textId="3FF6FD0E" w:rsidR="003466CE" w:rsidRDefault="003466CE" w:rsidP="006B53D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racking </w:t>
      </w:r>
    </w:p>
    <w:p w14:paraId="0156CA79" w14:textId="33320F5C" w:rsidR="009954C6" w:rsidRDefault="009954C6" w:rsidP="009954C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bility to follow user’s status in the system</w:t>
      </w:r>
    </w:p>
    <w:p w14:paraId="22840CD2" w14:textId="6D06D5EB" w:rsidR="009954C6" w:rsidRDefault="009954C6" w:rsidP="009954C6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ee who modifies or creates reservations</w:t>
      </w:r>
    </w:p>
    <w:p w14:paraId="2C70CE83" w14:textId="3A4997C0" w:rsidR="006B644F" w:rsidRDefault="006B644F" w:rsidP="006B644F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int an activity report and display who would be responsible for the changes</w:t>
      </w:r>
    </w:p>
    <w:p w14:paraId="344F727F" w14:textId="6E0233AD" w:rsidR="009954C6" w:rsidRDefault="009954C6" w:rsidP="009954C6">
      <w:pPr>
        <w:numPr>
          <w:ilvl w:val="2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ll changes should be tracked through company logs</w:t>
      </w:r>
    </w:p>
    <w:p w14:paraId="65856A28" w14:textId="31C059D7" w:rsidR="00706F3B" w:rsidRDefault="00706F3B" w:rsidP="00706F3B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llow what user is paired with which driver and vehicle</w:t>
      </w:r>
    </w:p>
    <w:p w14:paraId="05AE3E32" w14:textId="77777777" w:rsidR="005355D4" w:rsidRDefault="003466CE" w:rsidP="005355D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Register users </w:t>
      </w:r>
      <w:r w:rsidR="005355D4">
        <w:rPr>
          <w:rFonts w:ascii="Calibri" w:eastAsia="Calibri" w:hAnsi="Calibri" w:cs="Calibri"/>
          <w:color w:val="000000"/>
        </w:rPr>
        <w:t xml:space="preserve">online or from a phone call </w:t>
      </w:r>
    </w:p>
    <w:p w14:paraId="0743E841" w14:textId="65E462C6" w:rsidR="003466CE" w:rsidRPr="005355D4" w:rsidRDefault="005355D4" w:rsidP="005355D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</w:t>
      </w:r>
      <w:r w:rsidR="003466CE" w:rsidRPr="005355D4">
        <w:rPr>
          <w:rFonts w:ascii="Calibri" w:eastAsia="Calibri" w:hAnsi="Calibri" w:cs="Calibri"/>
          <w:color w:val="000000"/>
        </w:rPr>
        <w:t>bility to reset password if needed</w:t>
      </w:r>
    </w:p>
    <w:p w14:paraId="3C7AEC9C" w14:textId="1CD8D50F" w:rsidR="008A110A" w:rsidRPr="008A110A" w:rsidRDefault="003466CE" w:rsidP="008A110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Notification for new DMV </w:t>
      </w:r>
      <w:r w:rsidR="005355D4">
        <w:rPr>
          <w:rFonts w:ascii="Calibri" w:eastAsia="Calibri" w:hAnsi="Calibri" w:cs="Calibri"/>
          <w:color w:val="000000"/>
        </w:rPr>
        <w:t>notices or updates</w:t>
      </w:r>
    </w:p>
    <w:p w14:paraId="772B4AEB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2EA1AC5" w14:textId="77777777" w:rsidR="00C650CF" w:rsidRDefault="00C650CF">
      <w:pPr>
        <w:rPr>
          <w:rFonts w:ascii="Calibri" w:hAnsi="Calibri" w:cs="Calibri"/>
          <w:b/>
          <w:sz w:val="24"/>
          <w:szCs w:val="24"/>
        </w:rPr>
      </w:pPr>
      <w:r>
        <w:br w:type="page"/>
      </w:r>
    </w:p>
    <w:p w14:paraId="52E62171" w14:textId="59C2D820" w:rsidR="001F5855" w:rsidRPr="0073026F" w:rsidRDefault="00B56238" w:rsidP="009462E1">
      <w:pPr>
        <w:pStyle w:val="Heading2"/>
        <w:spacing w:after="240"/>
      </w:pPr>
      <w:r w:rsidRPr="0073026F">
        <w:lastRenderedPageBreak/>
        <w:t>Requirements</w:t>
      </w:r>
    </w:p>
    <w:p w14:paraId="0B1C78C4" w14:textId="5403BDA4" w:rsidR="00C924BA" w:rsidRDefault="00C924BA" w:rsidP="00136FC6">
      <w:pPr>
        <w:pStyle w:val="Heading3"/>
        <w:keepNext w:val="0"/>
        <w:keepLines w:val="0"/>
        <w:suppressAutoHyphens/>
      </w:pPr>
      <w:r>
        <w:t>Non</w:t>
      </w:r>
      <w:r w:rsidR="009462E1">
        <w:t>functional R</w:t>
      </w:r>
      <w:r w:rsidR="00B56238" w:rsidRPr="0073026F">
        <w:t>equirements</w:t>
      </w:r>
    </w:p>
    <w:p w14:paraId="2E8F275A" w14:textId="77777777" w:rsidR="00136FC6" w:rsidRPr="00136FC6" w:rsidRDefault="00136FC6" w:rsidP="00136FC6"/>
    <w:p w14:paraId="5E51AA87" w14:textId="77777777" w:rsidR="001F5855" w:rsidRPr="0073026F" w:rsidRDefault="009462E1" w:rsidP="004D28C8">
      <w:pPr>
        <w:pStyle w:val="Heading4"/>
      </w:pPr>
      <w:r>
        <w:t>Performance R</w:t>
      </w:r>
      <w:r w:rsidR="00B56238" w:rsidRPr="0073026F">
        <w:t>equirements</w:t>
      </w:r>
    </w:p>
    <w:p w14:paraId="6FD33D12" w14:textId="5B281653" w:rsidR="001F5855" w:rsidRDefault="00401D27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DriverPass</w:t>
      </w:r>
      <w:proofErr w:type="spellEnd"/>
      <w:r>
        <w:rPr>
          <w:rFonts w:ascii="Calibri" w:eastAsia="Calibri" w:hAnsi="Calibri" w:cs="Calibri"/>
          <w:color w:val="000000"/>
        </w:rPr>
        <w:t xml:space="preserve"> wants their system to run of the web, supported by the cloud</w:t>
      </w:r>
    </w:p>
    <w:p w14:paraId="2BED4A77" w14:textId="36F4B105" w:rsidR="00324CE8" w:rsidRDefault="00324CE8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ost browsers should be supported</w:t>
      </w:r>
    </w:p>
    <w:p w14:paraId="319E1E77" w14:textId="6437EEAC" w:rsidR="00324CE8" w:rsidRDefault="00324CE8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cheduling should be near real-time to prevent conflicts</w:t>
      </w:r>
    </w:p>
    <w:p w14:paraId="50CC1EDD" w14:textId="33B4FF03" w:rsidR="00324CE8" w:rsidRDefault="00324CE8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ill need updated if DMV announces updates and changes to regulations</w:t>
      </w:r>
    </w:p>
    <w:p w14:paraId="41A7D840" w14:textId="46F1A8C1" w:rsidR="00324CE8" w:rsidRPr="00E358DC" w:rsidRDefault="00324CE8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wnloadable reports should be mobile friendly</w:t>
      </w:r>
    </w:p>
    <w:p w14:paraId="15DACD0F" w14:textId="77777777" w:rsidR="001F5855" w:rsidRPr="00927DCE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05F9731F" w14:textId="77777777" w:rsidR="001F5855" w:rsidRPr="0073026F" w:rsidRDefault="009462E1" w:rsidP="004D28C8">
      <w:pPr>
        <w:pStyle w:val="Heading4"/>
      </w:pPr>
      <w:r>
        <w:t>Platform C</w:t>
      </w:r>
      <w:r w:rsidR="00B56238" w:rsidRPr="0073026F">
        <w:t>onstraints</w:t>
      </w:r>
    </w:p>
    <w:p w14:paraId="2C92F876" w14:textId="38DC7485" w:rsidR="001F5855" w:rsidRDefault="00265D1E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ith the help of cloud computing, system should run on Windows</w:t>
      </w:r>
    </w:p>
    <w:p w14:paraId="7C6EEE2D" w14:textId="783353E0" w:rsidR="00265D1E" w:rsidRDefault="00265D1E" w:rsidP="00265D1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ith what Ian has stated about not wanting to worry about backups and security, Windows seems like the best option with ease of use</w:t>
      </w:r>
    </w:p>
    <w:p w14:paraId="64259F2D" w14:textId="45FB7C9F" w:rsidR="00265D1E" w:rsidRDefault="00265D1E" w:rsidP="00265D1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loud providers are desired for this system</w:t>
      </w:r>
    </w:p>
    <w:p w14:paraId="76AF23E6" w14:textId="27C14CEE" w:rsidR="00265D1E" w:rsidRPr="004D28C8" w:rsidRDefault="00265D1E" w:rsidP="00265D1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o not have to worry about security and backups as the cloud providers handle both</w:t>
      </w:r>
    </w:p>
    <w:p w14:paraId="1D5292B2" w14:textId="77777777" w:rsidR="001F5855" w:rsidRPr="00927DCE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03D2899D" w14:textId="77777777" w:rsidR="001F5855" w:rsidRPr="0073026F" w:rsidRDefault="00B56238" w:rsidP="004D28C8">
      <w:pPr>
        <w:pStyle w:val="Heading4"/>
      </w:pPr>
      <w:r w:rsidRPr="0073026F">
        <w:t>Accuracy and Precision</w:t>
      </w:r>
    </w:p>
    <w:p w14:paraId="7EC83137" w14:textId="510E0569" w:rsidR="001F5855" w:rsidRDefault="000B7BC4" w:rsidP="00C924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Login should be with an email verified upon registration and a case-sensitive password</w:t>
      </w:r>
    </w:p>
    <w:p w14:paraId="3CE4F078" w14:textId="21F27021" w:rsidR="000B7BC4" w:rsidRDefault="000B7BC4" w:rsidP="000B7BC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2 Factor Authentication may also be implemented if sensitive information is used, like payment info</w:t>
      </w:r>
    </w:p>
    <w:p w14:paraId="6CC45370" w14:textId="279E8075" w:rsidR="000B7BC4" w:rsidRDefault="000B7BC4" w:rsidP="000B7B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Error reporting system</w:t>
      </w:r>
    </w:p>
    <w:p w14:paraId="06B2DD54" w14:textId="5CBC7563" w:rsidR="000B7BC4" w:rsidRDefault="000B7BC4" w:rsidP="000B7BC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should have the ability to automatically report any crashes of the system to a place in the company logs to be used for future improvement</w:t>
      </w:r>
    </w:p>
    <w:p w14:paraId="44F03320" w14:textId="68DF08DA" w:rsidR="000B7BC4" w:rsidRDefault="000B7BC4" w:rsidP="000B7BC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should have the ability to report any bugs or issues with the system</w:t>
      </w:r>
    </w:p>
    <w:p w14:paraId="4F639558" w14:textId="31C29637" w:rsidR="000B7BC4" w:rsidRPr="004D28C8" w:rsidRDefault="000B7BC4" w:rsidP="000B7B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ystem should notify admin when latency becomes unbearably </w:t>
      </w:r>
      <w:proofErr w:type="gramStart"/>
      <w:r>
        <w:rPr>
          <w:rFonts w:ascii="Calibri" w:eastAsia="Calibri" w:hAnsi="Calibri" w:cs="Calibri"/>
          <w:color w:val="000000"/>
        </w:rPr>
        <w:t>high</w:t>
      </w:r>
      <w:proofErr w:type="gramEnd"/>
      <w:r>
        <w:rPr>
          <w:rFonts w:ascii="Calibri" w:eastAsia="Calibri" w:hAnsi="Calibri" w:cs="Calibri"/>
          <w:color w:val="000000"/>
        </w:rPr>
        <w:t xml:space="preserve"> or a ping is not returned at all for immediate action</w:t>
      </w:r>
    </w:p>
    <w:p w14:paraId="61150377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7E32C910" w14:textId="77777777" w:rsidR="001F5855" w:rsidRPr="0073026F" w:rsidRDefault="00B56238" w:rsidP="004D28C8">
      <w:pPr>
        <w:pStyle w:val="Heading4"/>
      </w:pPr>
      <w:r w:rsidRPr="0073026F">
        <w:t xml:space="preserve">Adaptability </w:t>
      </w:r>
    </w:p>
    <w:p w14:paraId="445BE6C8" w14:textId="615EFDD2" w:rsidR="001F5855" w:rsidRDefault="002F1B92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T admin would require a large amount of access to the system, but I would likely not grant full access</w:t>
      </w:r>
    </w:p>
    <w:p w14:paraId="143C4579" w14:textId="13D36EA2" w:rsidR="002F1B92" w:rsidRDefault="002F1B92" w:rsidP="002F1B92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ould likely not need access to user credentials, payments or much of their personal information the system may require, user can reset information themselves</w:t>
      </w:r>
    </w:p>
    <w:p w14:paraId="3147EB15" w14:textId="1EF763DE" w:rsidR="002F1B92" w:rsidRDefault="002F1B92" w:rsidP="002F1B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hanging user information should not require changing code, just updates to the servers</w:t>
      </w:r>
    </w:p>
    <w:p w14:paraId="13BEFF50" w14:textId="0BB45DBC" w:rsidR="002F1B92" w:rsidRPr="004D28C8" w:rsidRDefault="002F1B92" w:rsidP="002F1B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should be expected to go into scheduled downtime posted days in advance to ensure users are aware for any changes that cannot or should not be made live</w:t>
      </w:r>
    </w:p>
    <w:p w14:paraId="14B171E2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766A9BCD" w14:textId="77777777" w:rsidR="001F5855" w:rsidRPr="0073026F" w:rsidRDefault="00B56238" w:rsidP="004D28C8">
      <w:pPr>
        <w:pStyle w:val="Heading4"/>
      </w:pPr>
      <w:r w:rsidRPr="0073026F">
        <w:t>Security</w:t>
      </w:r>
    </w:p>
    <w:p w14:paraId="4ADD0532" w14:textId="51A413A7" w:rsidR="001F5855" w:rsidRDefault="00136FC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should login with their verified email and case-sensitive password</w:t>
      </w:r>
    </w:p>
    <w:p w14:paraId="1E92C975" w14:textId="0AC97E76" w:rsidR="00136FC6" w:rsidRDefault="00136FC6" w:rsidP="00136FC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should be able to request a password reset sent to their email</w:t>
      </w:r>
    </w:p>
    <w:p w14:paraId="6F053D52" w14:textId="69BFD83F" w:rsidR="00136FC6" w:rsidRDefault="00136FC6" w:rsidP="00136FC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Two Factor Authentication may be used at this point as well such that it can be retrieved from multiple devices, like through the Google Authenticator App or code through email</w:t>
      </w:r>
    </w:p>
    <w:p w14:paraId="7FD7E75D" w14:textId="4DB882C0" w:rsidR="00136FC6" w:rsidRDefault="00136FC6" w:rsidP="00136FC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IP addresses should be blocked after many </w:t>
      </w:r>
      <w:proofErr w:type="gramStart"/>
      <w:r>
        <w:rPr>
          <w:rFonts w:ascii="Calibri" w:eastAsia="Calibri" w:hAnsi="Calibri" w:cs="Calibri"/>
          <w:color w:val="000000"/>
        </w:rPr>
        <w:t>login</w:t>
      </w:r>
      <w:proofErr w:type="gramEnd"/>
      <w:r>
        <w:rPr>
          <w:rFonts w:ascii="Calibri" w:eastAsia="Calibri" w:hAnsi="Calibri" w:cs="Calibri"/>
          <w:color w:val="000000"/>
        </w:rPr>
        <w:t xml:space="preserve"> attempts in a short period of time</w:t>
      </w:r>
    </w:p>
    <w:p w14:paraId="1C1D3CF0" w14:textId="1D553DAD" w:rsidR="001F5855" w:rsidRDefault="00136FC6" w:rsidP="00B705E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If login succeeds after multiple failed attempts, other methods may be used outside of the standard 2FA to ensure account security</w:t>
      </w:r>
    </w:p>
    <w:p w14:paraId="6A2BE053" w14:textId="3049BF1F" w:rsidR="00B705EE" w:rsidRDefault="00B705EE" w:rsidP="00B705EE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</w:p>
    <w:p w14:paraId="1835E27A" w14:textId="77777777" w:rsidR="00B705EE" w:rsidRPr="00B705EE" w:rsidRDefault="00B705EE" w:rsidP="00B705EE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</w:p>
    <w:p w14:paraId="28B77AA3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Functional Requirements</w:t>
      </w:r>
    </w:p>
    <w:p w14:paraId="6FE6268E" w14:textId="4F8CF32B" w:rsidR="001F5855" w:rsidRDefault="00056D2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verify user credentials on login</w:t>
      </w:r>
    </w:p>
    <w:p w14:paraId="0A571E21" w14:textId="1B852429" w:rsidR="00056D23" w:rsidRDefault="00056D2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allow users to purchase one of three different packages</w:t>
      </w:r>
    </w:p>
    <w:p w14:paraId="6D598E09" w14:textId="4B4AA98B" w:rsidR="00056D23" w:rsidRDefault="00056D2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check user’s paid plan option and provide content based on that</w:t>
      </w:r>
    </w:p>
    <w:p w14:paraId="6AC96593" w14:textId="20FCE24F" w:rsidR="00056D23" w:rsidRDefault="00056D2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be able to schedule drives with instructors in near real-time to avoid scheduling conflicts</w:t>
      </w:r>
    </w:p>
    <w:p w14:paraId="2082B855" w14:textId="49A19DA5" w:rsidR="00056D23" w:rsidRDefault="00056D23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all be able to track the user’s progress as well as who makes changes to </w:t>
      </w:r>
      <w:r w:rsidR="00D220EA">
        <w:rPr>
          <w:rFonts w:ascii="Calibri" w:eastAsia="Calibri" w:hAnsi="Calibri" w:cs="Calibri"/>
          <w:color w:val="000000"/>
        </w:rPr>
        <w:t>reservations in company logs</w:t>
      </w:r>
    </w:p>
    <w:p w14:paraId="705F4345" w14:textId="1C131C75" w:rsidR="00D220EA" w:rsidRPr="008E522A" w:rsidRDefault="00D220EA" w:rsidP="008E522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be able to provide course material, practice tests, and DMV regulations to the user should they desire</w:t>
      </w:r>
    </w:p>
    <w:p w14:paraId="6B61F7AA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8672C1F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User Interface</w:t>
      </w:r>
    </w:p>
    <w:p w14:paraId="3E0ED0CC" w14:textId="7749ECE4" w:rsidR="001F5855" w:rsidRDefault="008E522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 should initially see home screen based on sketch from client</w:t>
      </w:r>
    </w:p>
    <w:p w14:paraId="6A11E874" w14:textId="40328A87" w:rsidR="008E522A" w:rsidRDefault="008E522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need the ability to see material, progress, subscription plans, and registration for driving session on their home screen</w:t>
      </w:r>
    </w:p>
    <w:p w14:paraId="45712960" w14:textId="6DF92798" w:rsidR="008E522A" w:rsidRDefault="008E522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rivers should be able to see what drives they have scheduled an when along with the ability to call, reschedule, or cancel if something were to come up</w:t>
      </w:r>
    </w:p>
    <w:p w14:paraId="0A70E829" w14:textId="0070BE01" w:rsidR="008E522A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dmin should be able to view and download reports and the IT specific members should be able to make changes to this interface</w:t>
      </w:r>
    </w:p>
    <w:p w14:paraId="0035D727" w14:textId="07C69A06" w:rsidR="004F7F54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any roles will need access to adding, updating, or deleting reservations for people whether someone calls in or does it online</w:t>
      </w:r>
    </w:p>
    <w:p w14:paraId="690F80CA" w14:textId="5F42C29C" w:rsidR="004F7F54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dmins should also be able to view and track user progress and who makes changes to reservations in logs, but not a user’s personal information</w:t>
      </w:r>
    </w:p>
    <w:p w14:paraId="1F30B4AA" w14:textId="22532C45" w:rsidR="004F7F54" w:rsidRPr="004D28C8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should be accessing the system through a browser source; with possibility of a mobile app should the client seek to go in this direction</w:t>
      </w:r>
    </w:p>
    <w:p w14:paraId="596CE65E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41CE9032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Assumptions</w:t>
      </w:r>
    </w:p>
    <w:p w14:paraId="1192C4F4" w14:textId="3FD01437" w:rsidR="001F5855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will input valid contact information if the need for rescheduling, cancelations, or other updates that impact the user should come up</w:t>
      </w:r>
    </w:p>
    <w:p w14:paraId="2CA44A70" w14:textId="10A14DAF" w:rsidR="004F7F54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Higher administration will be in communication and watching over lower administrative action</w:t>
      </w:r>
    </w:p>
    <w:p w14:paraId="172DEE38" w14:textId="2D51C2EC" w:rsidR="004F7F54" w:rsidRPr="004D28C8" w:rsidRDefault="004F7F54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Every user will have a stable internet connection, especially when booking drive slots, except for administration that has access to downloading and viewing reports that way</w:t>
      </w:r>
    </w:p>
    <w:p w14:paraId="469A7AD0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F6663EA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bookmarkStart w:id="0" w:name="_heading=h.o73cqlpvrpe1" w:colFirst="0" w:colLast="0"/>
      <w:bookmarkEnd w:id="0"/>
      <w:r w:rsidRPr="0073026F">
        <w:t>Limitations</w:t>
      </w:r>
    </w:p>
    <w:p w14:paraId="447E4B7C" w14:textId="74850884" w:rsidR="001F5855" w:rsidRDefault="00CB21B8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can only update when online and connected to the server</w:t>
      </w:r>
    </w:p>
    <w:p w14:paraId="2EA4AC1C" w14:textId="6F3B54FF" w:rsidR="00CB21B8" w:rsidRDefault="00CB21B8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ear real-time updating is required for reserving drive slots</w:t>
      </w:r>
    </w:p>
    <w:p w14:paraId="5238AA0E" w14:textId="65A0B8B6" w:rsidR="007C6EFF" w:rsidRDefault="007C6EFF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System should be ready and delivered May 9</w:t>
      </w:r>
      <w:r w:rsidRPr="007C6EFF">
        <w:rPr>
          <w:rFonts w:ascii="Calibri" w:eastAsia="Calibri" w:hAnsi="Calibri" w:cs="Calibri"/>
          <w:color w:val="000000"/>
          <w:vertAlign w:val="superscript"/>
        </w:rPr>
        <w:t>th</w:t>
      </w:r>
      <w:r>
        <w:rPr>
          <w:rFonts w:ascii="Calibri" w:eastAsia="Calibri" w:hAnsi="Calibri" w:cs="Calibri"/>
          <w:color w:val="000000"/>
        </w:rPr>
        <w:t xml:space="preserve"> with a wrap up meeting May 10</w:t>
      </w:r>
      <w:r w:rsidRPr="007C6EFF">
        <w:rPr>
          <w:rFonts w:ascii="Calibri" w:eastAsia="Calibri" w:hAnsi="Calibri" w:cs="Calibri"/>
          <w:color w:val="000000"/>
          <w:vertAlign w:val="superscript"/>
        </w:rPr>
        <w:t>th</w:t>
      </w:r>
    </w:p>
    <w:p w14:paraId="61DB1C72" w14:textId="26123181" w:rsidR="007C6EFF" w:rsidRPr="004D28C8" w:rsidRDefault="007C6EFF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orkarounds have been made for team members on vacation and currently out</w:t>
      </w:r>
    </w:p>
    <w:p w14:paraId="3C22BA79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3AE19B19" w14:textId="1E68ABCC" w:rsidR="001F5855" w:rsidRDefault="00B56238" w:rsidP="00B705EE">
      <w:pPr>
        <w:pStyle w:val="Heading3"/>
        <w:keepNext w:val="0"/>
        <w:keepLines w:val="0"/>
        <w:suppressAutoHyphens/>
      </w:pPr>
      <w:r w:rsidRPr="0073026F">
        <w:t xml:space="preserve">Gantt </w:t>
      </w:r>
      <w:r w:rsidR="009462E1">
        <w:t>C</w:t>
      </w:r>
      <w:r w:rsidR="009462E1" w:rsidRPr="0073026F">
        <w:t>hart</w:t>
      </w:r>
    </w:p>
    <w:p w14:paraId="7C07F003" w14:textId="69DA494A" w:rsidR="00927DCE" w:rsidRPr="0073026F" w:rsidRDefault="00927DCE" w:rsidP="00927DCE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i/>
          <w:color w:val="000000"/>
        </w:rPr>
      </w:pPr>
    </w:p>
    <w:p w14:paraId="578F8C70" w14:textId="24BDE0CE" w:rsidR="00927DCE" w:rsidRPr="0073026F" w:rsidRDefault="00B705EE" w:rsidP="00C924B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236605B8" wp14:editId="10621913">
            <wp:extent cx="5734050" cy="3676650"/>
            <wp:effectExtent l="0" t="0" r="0" b="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6" t="4760" b="15356"/>
                    <a:stretch/>
                  </pic:blipFill>
                  <pic:spPr bwMode="auto">
                    <a:xfrm>
                      <a:off x="0" y="0"/>
                      <a:ext cx="5734050" cy="3676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27DCE" w:rsidRPr="0073026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DE942" w14:textId="77777777" w:rsidR="00534246" w:rsidRDefault="00534246">
      <w:pPr>
        <w:spacing w:after="0" w:line="240" w:lineRule="auto"/>
      </w:pPr>
      <w:r>
        <w:separator/>
      </w:r>
    </w:p>
  </w:endnote>
  <w:endnote w:type="continuationSeparator" w:id="0">
    <w:p w14:paraId="680DE308" w14:textId="77777777" w:rsidR="00534246" w:rsidRDefault="00534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317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F5EDD" w14:textId="69F23BC0" w:rsidR="00C924BA" w:rsidRDefault="00C924B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65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0DCE0" w14:textId="77777777" w:rsidR="00534246" w:rsidRDefault="00534246">
      <w:pPr>
        <w:spacing w:after="0" w:line="240" w:lineRule="auto"/>
      </w:pPr>
      <w:r>
        <w:separator/>
      </w:r>
    </w:p>
  </w:footnote>
  <w:footnote w:type="continuationSeparator" w:id="0">
    <w:p w14:paraId="55ED7E0D" w14:textId="77777777" w:rsidR="00534246" w:rsidRDefault="00534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FB90" w14:textId="77777777" w:rsidR="001F5855" w:rsidRPr="0073026F" w:rsidRDefault="0073026F" w:rsidP="0073026F">
    <w:pPr>
      <w:pStyle w:val="Header"/>
      <w:jc w:val="center"/>
    </w:pPr>
    <w:r w:rsidRPr="00365759">
      <w:rPr>
        <w:noProof/>
      </w:rPr>
      <w:drawing>
        <wp:inline distT="0" distB="0" distL="0" distR="0" wp14:anchorId="13D0168C" wp14:editId="30FDC297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76EDA"/>
    <w:multiLevelType w:val="multilevel"/>
    <w:tmpl w:val="67083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8B02E7E"/>
    <w:multiLevelType w:val="multilevel"/>
    <w:tmpl w:val="DA50E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4B1656C8"/>
    <w:multiLevelType w:val="multilevel"/>
    <w:tmpl w:val="D916D4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704D058B"/>
    <w:multiLevelType w:val="multilevel"/>
    <w:tmpl w:val="F1F4BB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9544BD9"/>
    <w:multiLevelType w:val="multilevel"/>
    <w:tmpl w:val="29A89B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E445A8B"/>
    <w:multiLevelType w:val="multilevel"/>
    <w:tmpl w:val="407C2E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93341111">
    <w:abstractNumId w:val="5"/>
  </w:num>
  <w:num w:numId="2" w16cid:durableId="661083363">
    <w:abstractNumId w:val="2"/>
  </w:num>
  <w:num w:numId="3" w16cid:durableId="541018291">
    <w:abstractNumId w:val="4"/>
  </w:num>
  <w:num w:numId="4" w16cid:durableId="317998752">
    <w:abstractNumId w:val="1"/>
  </w:num>
  <w:num w:numId="5" w16cid:durableId="1825075807">
    <w:abstractNumId w:val="0"/>
  </w:num>
  <w:num w:numId="6" w16cid:durableId="20965104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1MDExtbQ0MjA0tjBX0lEKTi0uzszPAykwqQUAeOEMTiwAAAA="/>
  </w:docVars>
  <w:rsids>
    <w:rsidRoot w:val="001F5855"/>
    <w:rsid w:val="00056D23"/>
    <w:rsid w:val="00080FB8"/>
    <w:rsid w:val="000B78EB"/>
    <w:rsid w:val="000B7BC4"/>
    <w:rsid w:val="000D1150"/>
    <w:rsid w:val="00116C1E"/>
    <w:rsid w:val="00136FC6"/>
    <w:rsid w:val="0014411C"/>
    <w:rsid w:val="001F5855"/>
    <w:rsid w:val="00265D1E"/>
    <w:rsid w:val="0027235C"/>
    <w:rsid w:val="00295BD3"/>
    <w:rsid w:val="002F1B92"/>
    <w:rsid w:val="00324CE8"/>
    <w:rsid w:val="003466CE"/>
    <w:rsid w:val="00401D27"/>
    <w:rsid w:val="004A24BF"/>
    <w:rsid w:val="004D28C8"/>
    <w:rsid w:val="004F7F54"/>
    <w:rsid w:val="00534246"/>
    <w:rsid w:val="005355D4"/>
    <w:rsid w:val="006B53D8"/>
    <w:rsid w:val="006B644F"/>
    <w:rsid w:val="006F2332"/>
    <w:rsid w:val="00706F3B"/>
    <w:rsid w:val="0073026F"/>
    <w:rsid w:val="007C6EFF"/>
    <w:rsid w:val="00842B8E"/>
    <w:rsid w:val="0087013E"/>
    <w:rsid w:val="008A110A"/>
    <w:rsid w:val="008E522A"/>
    <w:rsid w:val="008F277B"/>
    <w:rsid w:val="009231F4"/>
    <w:rsid w:val="00927DCE"/>
    <w:rsid w:val="009462E1"/>
    <w:rsid w:val="009954C6"/>
    <w:rsid w:val="009E2645"/>
    <w:rsid w:val="00A12E11"/>
    <w:rsid w:val="00AE38B2"/>
    <w:rsid w:val="00B56238"/>
    <w:rsid w:val="00B705EE"/>
    <w:rsid w:val="00BB045E"/>
    <w:rsid w:val="00C4115E"/>
    <w:rsid w:val="00C650CF"/>
    <w:rsid w:val="00C865DB"/>
    <w:rsid w:val="00C924BA"/>
    <w:rsid w:val="00CB21B8"/>
    <w:rsid w:val="00CD6443"/>
    <w:rsid w:val="00D220EA"/>
    <w:rsid w:val="00E358DC"/>
    <w:rsid w:val="00E66598"/>
    <w:rsid w:val="00EF7E1A"/>
    <w:rsid w:val="00F02599"/>
    <w:rsid w:val="00F3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40711"/>
  <w15:docId w15:val="{9D84D6D2-C982-46DB-AEA4-543799E54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73026F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3026F"/>
    <w:pPr>
      <w:jc w:val="left"/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73026F"/>
    <w:pPr>
      <w:keepNext/>
      <w:keepLines/>
      <w:spacing w:after="0"/>
      <w:jc w:val="center"/>
      <w:outlineLvl w:val="2"/>
    </w:pPr>
    <w:rPr>
      <w:rFonts w:ascii="Calibri" w:hAnsi="Calibri" w:cs="Calibri"/>
      <w:b/>
      <w:color w:val="000000" w:themeColor="text1"/>
    </w:rPr>
  </w:style>
  <w:style w:type="paragraph" w:styleId="Heading4">
    <w:name w:val="heading 4"/>
    <w:basedOn w:val="Heading3"/>
    <w:next w:val="Normal"/>
    <w:uiPriority w:val="9"/>
    <w:unhideWhenUsed/>
    <w:qFormat/>
    <w:rsid w:val="004D28C8"/>
    <w:pPr>
      <w:keepNext w:val="0"/>
      <w:keepLines w:val="0"/>
      <w:suppressAutoHyphens/>
      <w:jc w:val="left"/>
      <w:outlineLvl w:val="3"/>
    </w:p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026F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026F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302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rhozl5hWr0RNSrAqUtP+3a0oABQ==">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4</Pages>
  <Words>940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Kyhl, Easton</cp:lastModifiedBy>
  <cp:revision>15</cp:revision>
  <dcterms:created xsi:type="dcterms:W3CDTF">2022-10-30T06:21:00Z</dcterms:created>
  <dcterms:modified xsi:type="dcterms:W3CDTF">2022-11-26T23:18:00Z</dcterms:modified>
</cp:coreProperties>
</file>